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1e7996 de 10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0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1e7996</w:t>
        </w:r>
      </w:hyperlink>
      <w:r>
        <w:t xml:space="preserve"> </w:t>
      </w:r>
      <w:r>
        <w:t xml:space="preserve">del October 10,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e7996 del 10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1e7996 de 10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0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e7996 del 10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1e7996 de 10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0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e7996 del 10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45"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43"/>
    <w:bookmarkEnd w:id="144"/>
    <w:bookmarkEnd w:id="145"/>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6">
        <w:r>
          <w:rPr>
            <w:rStyle w:val="Hipervnculo"/>
          </w:rPr>
          <w:t xml:space="preserve">https://hwong23.github.io/fna-devdoc-f1/v/6497aef0f15c3591f0728e4c42cb2c26c13b43aa/</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arqcomv/v/11e7996f8b2fcf824d20930c425d1f268f7d9d1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arqcomv/v/11e7996f8b2fcf824d20930c425d1f268f7d9d1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0T19:26:34Z</dcterms:created>
  <dcterms:modified xsi:type="dcterms:W3CDTF">2023-10-10T19: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